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88705" w14:textId="5D1E7C26" w:rsidR="005411E3" w:rsidRPr="00B57CF8" w:rsidRDefault="005411E3" w:rsidP="00B57CF8">
      <w:pPr>
        <w:pStyle w:val="Geenafstand"/>
        <w:rPr>
          <w:b/>
          <w:bCs/>
        </w:rPr>
      </w:pPr>
      <w:r w:rsidRPr="00B57CF8">
        <w:rPr>
          <w:b/>
          <w:bCs/>
        </w:rPr>
        <w:t xml:space="preserve">Liturgie voor de avonddienst op zondag </w:t>
      </w:r>
      <w:r w:rsidR="00570376" w:rsidRPr="00B57CF8">
        <w:rPr>
          <w:b/>
          <w:bCs/>
        </w:rPr>
        <w:t>2</w:t>
      </w:r>
      <w:r w:rsidR="00487252" w:rsidRPr="00B57CF8">
        <w:rPr>
          <w:b/>
          <w:bCs/>
        </w:rPr>
        <w:t>1</w:t>
      </w:r>
      <w:r w:rsidRPr="00B57CF8">
        <w:rPr>
          <w:b/>
          <w:bCs/>
        </w:rPr>
        <w:t xml:space="preserve"> </w:t>
      </w:r>
      <w:r w:rsidR="00F90AD4">
        <w:rPr>
          <w:b/>
          <w:bCs/>
        </w:rPr>
        <w:t>novem</w:t>
      </w:r>
      <w:r w:rsidRPr="00B57CF8">
        <w:rPr>
          <w:b/>
          <w:bCs/>
        </w:rPr>
        <w:t xml:space="preserve">ber 2021 </w:t>
      </w:r>
      <w:r w:rsidR="00EB225C" w:rsidRPr="00B57CF8">
        <w:rPr>
          <w:b/>
          <w:bCs/>
        </w:rPr>
        <w:t xml:space="preserve">om 19.00 uur </w:t>
      </w:r>
      <w:r w:rsidRPr="00B57CF8">
        <w:rPr>
          <w:b/>
          <w:bCs/>
        </w:rPr>
        <w:t xml:space="preserve">in de </w:t>
      </w:r>
      <w:r w:rsidR="00570376" w:rsidRPr="00B57CF8">
        <w:rPr>
          <w:b/>
          <w:bCs/>
        </w:rPr>
        <w:t>Andreaskerk te Hattem</w:t>
      </w:r>
    </w:p>
    <w:p w14:paraId="21E04B5F" w14:textId="77777777" w:rsidR="00F90AD4" w:rsidRDefault="00F90AD4" w:rsidP="00B57CF8">
      <w:pPr>
        <w:pStyle w:val="Geenafstand"/>
      </w:pPr>
    </w:p>
    <w:p w14:paraId="54E9A2EC" w14:textId="35CA02F5" w:rsidR="005411E3" w:rsidRPr="000774E9" w:rsidRDefault="00EB225C" w:rsidP="00B57CF8">
      <w:pPr>
        <w:pStyle w:val="Geenafstand"/>
      </w:pPr>
      <w:r>
        <w:t>A</w:t>
      </w:r>
      <w:r w:rsidR="005411E3" w:rsidRPr="000774E9">
        <w:t>anvang</w:t>
      </w:r>
      <w:r>
        <w:tab/>
      </w:r>
      <w:r w:rsidR="005411E3" w:rsidRPr="000774E9">
        <w:t xml:space="preserve">: </w:t>
      </w:r>
      <w:r w:rsidR="00890796">
        <w:t>19.00</w:t>
      </w:r>
      <w:r w:rsidR="00F90AD4">
        <w:t xml:space="preserve"> uur</w:t>
      </w:r>
    </w:p>
    <w:p w14:paraId="230EA049" w14:textId="77316376" w:rsidR="005411E3" w:rsidRDefault="005411E3" w:rsidP="00B57CF8">
      <w:pPr>
        <w:pStyle w:val="Geenafstand"/>
      </w:pPr>
      <w:r w:rsidRPr="000774E9">
        <w:t>Voorganger:</w:t>
      </w:r>
      <w:r w:rsidR="00EB225C">
        <w:tab/>
        <w:t>:</w:t>
      </w:r>
      <w:r w:rsidRPr="000774E9">
        <w:t xml:space="preserve"> ds. </w:t>
      </w:r>
      <w:r w:rsidR="00487252">
        <w:t>M. van Dam uit IJsselmuiden</w:t>
      </w:r>
    </w:p>
    <w:p w14:paraId="2C710351" w14:textId="4117C9A1" w:rsidR="00EB225C" w:rsidRPr="00487252" w:rsidRDefault="00EB225C" w:rsidP="00B57CF8">
      <w:pPr>
        <w:pStyle w:val="Geenafstand"/>
      </w:pPr>
      <w:r w:rsidRPr="00487252">
        <w:t>Organist</w:t>
      </w:r>
      <w:r w:rsidRPr="00487252">
        <w:tab/>
        <w:t xml:space="preserve">: </w:t>
      </w:r>
      <w:r w:rsidR="00487252">
        <w:t>dhr. E. Luikens</w:t>
      </w:r>
    </w:p>
    <w:p w14:paraId="170AD76A" w14:textId="77777777" w:rsidR="00487252" w:rsidRDefault="00487252" w:rsidP="00B57CF8">
      <w:pPr>
        <w:pStyle w:val="Geenafstand"/>
      </w:pPr>
    </w:p>
    <w:p w14:paraId="0503E30B" w14:textId="65E889BF" w:rsidR="005411E3" w:rsidRPr="00B57CF8" w:rsidRDefault="005411E3" w:rsidP="00B57CF8">
      <w:pPr>
        <w:pStyle w:val="Geenafstand"/>
        <w:rPr>
          <w:b/>
          <w:bCs/>
        </w:rPr>
      </w:pPr>
      <w:r w:rsidRPr="00B57CF8">
        <w:rPr>
          <w:b/>
          <w:bCs/>
        </w:rPr>
        <w:t>Zingen:</w:t>
      </w:r>
      <w:r w:rsidR="002C4CF2" w:rsidRPr="00B57CF8">
        <w:rPr>
          <w:b/>
          <w:bCs/>
        </w:rPr>
        <w:t xml:space="preserve"> Psalm 12</w:t>
      </w:r>
      <w:r w:rsidR="00487252" w:rsidRPr="00B57CF8">
        <w:rPr>
          <w:b/>
          <w:bCs/>
        </w:rPr>
        <w:t>1</w:t>
      </w:r>
      <w:r w:rsidR="002C4CF2" w:rsidRPr="00B57CF8">
        <w:rPr>
          <w:b/>
          <w:bCs/>
        </w:rPr>
        <w:t>: 1 (OB)</w:t>
      </w:r>
    </w:p>
    <w:p w14:paraId="10D5C1BA" w14:textId="77777777" w:rsidR="00487252" w:rsidRDefault="00487252" w:rsidP="00B57CF8">
      <w:pPr>
        <w:pStyle w:val="Geenafstand"/>
      </w:pPr>
      <w:r>
        <w:t>k Sla d' ogen naar 't gebergte heen,</w:t>
      </w:r>
    </w:p>
    <w:p w14:paraId="7375AEC5" w14:textId="77777777" w:rsidR="00487252" w:rsidRDefault="00487252" w:rsidP="00B57CF8">
      <w:pPr>
        <w:pStyle w:val="Geenafstand"/>
      </w:pPr>
      <w:r>
        <w:t>Vanwaar ik dag en nacht</w:t>
      </w:r>
    </w:p>
    <w:p w14:paraId="04BEB03C" w14:textId="77777777" w:rsidR="00487252" w:rsidRDefault="00487252" w:rsidP="00B57CF8">
      <w:pPr>
        <w:pStyle w:val="Geenafstand"/>
      </w:pPr>
      <w:r>
        <w:t>Des Hoogsten bijstand wacht.</w:t>
      </w:r>
    </w:p>
    <w:p w14:paraId="227B9A3B" w14:textId="77777777" w:rsidR="00487252" w:rsidRDefault="00487252" w:rsidP="00B57CF8">
      <w:pPr>
        <w:pStyle w:val="Geenafstand"/>
      </w:pPr>
      <w:r>
        <w:t>Mijn hulp is van den HEER alleen,</w:t>
      </w:r>
    </w:p>
    <w:p w14:paraId="7AD89841" w14:textId="77777777" w:rsidR="00487252" w:rsidRDefault="00487252" w:rsidP="00B57CF8">
      <w:pPr>
        <w:pStyle w:val="Geenafstand"/>
      </w:pPr>
      <w:r>
        <w:t>Die hemel, zee en aarde</w:t>
      </w:r>
    </w:p>
    <w:p w14:paraId="5CBCC5D2" w14:textId="6255F91C" w:rsidR="00487252" w:rsidRDefault="00487252" w:rsidP="00B57CF8">
      <w:pPr>
        <w:pStyle w:val="Geenafstand"/>
      </w:pPr>
      <w:r>
        <w:t>Eerst schiep, en sinds bewaarde.</w:t>
      </w:r>
    </w:p>
    <w:p w14:paraId="6ED08A49" w14:textId="13F5EE1F" w:rsidR="00487252" w:rsidRPr="00890796" w:rsidRDefault="00487252" w:rsidP="00B57CF8">
      <w:pPr>
        <w:pStyle w:val="Geenafstand"/>
        <w:sectPr w:rsidR="00487252" w:rsidRPr="00890796" w:rsidSect="00EB225C">
          <w:headerReference w:type="even" r:id="rId6"/>
          <w:headerReference w:type="default" r:id="rId7"/>
          <w:footerReference w:type="even" r:id="rId8"/>
          <w:footerReference w:type="default" r:id="rId9"/>
          <w:headerReference w:type="first" r:id="rId10"/>
          <w:footerReference w:type="first" r:id="rId11"/>
          <w:pgSz w:w="11906" w:h="16838"/>
          <w:pgMar w:top="1134" w:right="1418" w:bottom="1134" w:left="1418" w:header="709" w:footer="709" w:gutter="0"/>
          <w:cols w:space="708"/>
          <w:docGrid w:linePitch="360"/>
        </w:sectPr>
      </w:pPr>
    </w:p>
    <w:p w14:paraId="00B4D4AC" w14:textId="77777777" w:rsidR="00B57CF8" w:rsidRDefault="00B57CF8" w:rsidP="00B57CF8">
      <w:pPr>
        <w:pStyle w:val="Geenafstand"/>
      </w:pPr>
    </w:p>
    <w:p w14:paraId="771BD0C0" w14:textId="0E417868" w:rsidR="005411E3" w:rsidRPr="00B57CF8" w:rsidRDefault="00D7292D" w:rsidP="00B57CF8">
      <w:pPr>
        <w:pStyle w:val="Geenafstand"/>
        <w:rPr>
          <w:b/>
          <w:bCs/>
        </w:rPr>
      </w:pPr>
      <w:r w:rsidRPr="00B57CF8">
        <w:rPr>
          <w:b/>
          <w:bCs/>
        </w:rPr>
        <w:t>Votum</w:t>
      </w:r>
      <w:r w:rsidR="005411E3" w:rsidRPr="00B57CF8">
        <w:rPr>
          <w:b/>
          <w:bCs/>
        </w:rPr>
        <w:t xml:space="preserve"> en groet</w:t>
      </w:r>
    </w:p>
    <w:p w14:paraId="34D8035A" w14:textId="77777777" w:rsidR="00B57CF8" w:rsidRDefault="00B57CF8" w:rsidP="00B57CF8">
      <w:pPr>
        <w:pStyle w:val="Geenafstand"/>
      </w:pPr>
    </w:p>
    <w:p w14:paraId="43D03038" w14:textId="62CB85C7" w:rsidR="002C4CF2" w:rsidRPr="00B57CF8" w:rsidRDefault="005411E3" w:rsidP="00B57CF8">
      <w:pPr>
        <w:pStyle w:val="Geenafstand"/>
        <w:rPr>
          <w:b/>
          <w:bCs/>
        </w:rPr>
        <w:sectPr w:rsidR="002C4CF2" w:rsidRPr="00B57CF8" w:rsidSect="002C4CF2">
          <w:type w:val="continuous"/>
          <w:pgSz w:w="11906" w:h="16838"/>
          <w:pgMar w:top="1417" w:right="1417" w:bottom="1417" w:left="1417" w:header="708" w:footer="708" w:gutter="0"/>
          <w:cols w:space="708"/>
          <w:docGrid w:linePitch="360"/>
        </w:sectPr>
      </w:pPr>
      <w:r w:rsidRPr="00B57CF8">
        <w:rPr>
          <w:b/>
          <w:bCs/>
        </w:rPr>
        <w:t>Zingen</w:t>
      </w:r>
      <w:r w:rsidR="002C4CF2" w:rsidRPr="00B57CF8">
        <w:rPr>
          <w:b/>
          <w:bCs/>
        </w:rPr>
        <w:t xml:space="preserve">: </w:t>
      </w:r>
      <w:r w:rsidR="00D7292D" w:rsidRPr="00B57CF8">
        <w:rPr>
          <w:b/>
          <w:bCs/>
        </w:rPr>
        <w:t>Psalm 96: 1 en 6  (Liedboek 1973)</w:t>
      </w:r>
    </w:p>
    <w:p w14:paraId="17009576" w14:textId="77777777" w:rsidR="002158CD" w:rsidRPr="00B57CF8" w:rsidRDefault="002158CD" w:rsidP="00B57CF8">
      <w:pPr>
        <w:pStyle w:val="Geenafstand"/>
      </w:pPr>
      <w:r w:rsidRPr="00B57CF8">
        <w:t>1</w:t>
      </w:r>
    </w:p>
    <w:p w14:paraId="0C728DE9" w14:textId="77777777" w:rsidR="002158CD" w:rsidRDefault="002158CD" w:rsidP="00B57CF8">
      <w:pPr>
        <w:pStyle w:val="Geenafstand"/>
      </w:pPr>
      <w:r>
        <w:t>Zingt voor den HEER op nieuwe wijze,</w:t>
      </w:r>
    </w:p>
    <w:p w14:paraId="21BAE668" w14:textId="77777777" w:rsidR="002158CD" w:rsidRDefault="002158CD" w:rsidP="00B57CF8">
      <w:pPr>
        <w:pStyle w:val="Geenafstand"/>
      </w:pPr>
      <w:r>
        <w:t>zing aarde, zing zijn naam ten prijze,</w:t>
      </w:r>
    </w:p>
    <w:p w14:paraId="1A25F78E" w14:textId="77777777" w:rsidR="002158CD" w:rsidRDefault="002158CD" w:rsidP="00B57CF8">
      <w:pPr>
        <w:pStyle w:val="Geenafstand"/>
      </w:pPr>
      <w:r>
        <w:t>boodschap zijn heil van dag tot dag,</w:t>
      </w:r>
    </w:p>
    <w:p w14:paraId="3D96B8E9" w14:textId="77777777" w:rsidR="002158CD" w:rsidRDefault="002158CD" w:rsidP="00B57CF8">
      <w:pPr>
        <w:pStyle w:val="Geenafstand"/>
      </w:pPr>
      <w:r>
        <w:t>wek bij de volken diep ontzag</w:t>
      </w:r>
    </w:p>
    <w:p w14:paraId="5A409092" w14:textId="36E87915" w:rsidR="002158CD" w:rsidRDefault="002158CD" w:rsidP="00B57CF8">
      <w:pPr>
        <w:pStyle w:val="Geenafstand"/>
      </w:pPr>
      <w:r>
        <w:t xml:space="preserve">voor </w:t>
      </w:r>
      <w:r w:rsidR="00B57CF8">
        <w:t>‘</w:t>
      </w:r>
      <w:r>
        <w:t>t wonder van zijn gunstbewijzen.</w:t>
      </w:r>
    </w:p>
    <w:p w14:paraId="7EBDA02F" w14:textId="77777777" w:rsidR="002158CD" w:rsidRDefault="002158CD" w:rsidP="00B57CF8">
      <w:pPr>
        <w:pStyle w:val="Geenafstand"/>
      </w:pPr>
      <w:r>
        <w:t>6</w:t>
      </w:r>
    </w:p>
    <w:p w14:paraId="4BB7237C" w14:textId="54FAAD63" w:rsidR="002158CD" w:rsidRDefault="002158CD" w:rsidP="00B57CF8">
      <w:pPr>
        <w:pStyle w:val="Geenafstand"/>
      </w:pPr>
      <w:r>
        <w:t xml:space="preserve">In </w:t>
      </w:r>
      <w:r w:rsidR="00B57CF8">
        <w:t>‘</w:t>
      </w:r>
      <w:r>
        <w:t>t lied dat klinkt als Hij zal komen</w:t>
      </w:r>
    </w:p>
    <w:p w14:paraId="4BD921FD" w14:textId="6C662806" w:rsidR="002158CD" w:rsidRDefault="002158CD" w:rsidP="00B57CF8">
      <w:pPr>
        <w:pStyle w:val="Geenafstand"/>
      </w:pPr>
      <w:r>
        <w:t>zijn aard</w:t>
      </w:r>
      <w:r w:rsidR="00B57CF8">
        <w:t>’</w:t>
      </w:r>
      <w:r>
        <w:t xml:space="preserve"> en hemel opgenomen,</w:t>
      </w:r>
    </w:p>
    <w:p w14:paraId="63F9CDDC" w14:textId="77777777" w:rsidR="002158CD" w:rsidRDefault="002158CD" w:rsidP="00B57CF8">
      <w:pPr>
        <w:pStyle w:val="Geenafstand"/>
      </w:pPr>
      <w:r>
        <w:t>de zee herhaalt het duizendvoud</w:t>
      </w:r>
    </w:p>
    <w:p w14:paraId="015B60CB" w14:textId="77777777" w:rsidR="002158CD" w:rsidRDefault="002158CD" w:rsidP="00B57CF8">
      <w:pPr>
        <w:pStyle w:val="Geenafstand"/>
      </w:pPr>
      <w:r>
        <w:t>en door de stilte van het woud</w:t>
      </w:r>
    </w:p>
    <w:p w14:paraId="61FE8CA6" w14:textId="299D067E" w:rsidR="00D7292D" w:rsidRDefault="002158CD" w:rsidP="00B57CF8">
      <w:pPr>
        <w:pStyle w:val="Geenafstand"/>
      </w:pPr>
      <w:r>
        <w:t>weerklinkt het loflied van de bomen.</w:t>
      </w:r>
    </w:p>
    <w:p w14:paraId="7E9F390B" w14:textId="77777777" w:rsidR="002158CD" w:rsidRDefault="002158CD" w:rsidP="00B57CF8">
      <w:pPr>
        <w:pStyle w:val="Geenafstand"/>
        <w:sectPr w:rsidR="002158CD" w:rsidSect="002158CD">
          <w:type w:val="continuous"/>
          <w:pgSz w:w="11906" w:h="16838"/>
          <w:pgMar w:top="1417" w:right="1417" w:bottom="1417" w:left="1417" w:header="708" w:footer="708" w:gutter="0"/>
          <w:cols w:num="2" w:space="708"/>
          <w:docGrid w:linePitch="360"/>
        </w:sectPr>
      </w:pPr>
    </w:p>
    <w:p w14:paraId="67832E1B" w14:textId="106B4769" w:rsidR="00D7292D" w:rsidRDefault="00D7292D" w:rsidP="00B57CF8">
      <w:pPr>
        <w:pStyle w:val="Geenafstand"/>
      </w:pPr>
    </w:p>
    <w:p w14:paraId="08176445" w14:textId="0019F0EC" w:rsidR="00890796" w:rsidRPr="00B57CF8" w:rsidRDefault="00890796" w:rsidP="00B57CF8">
      <w:pPr>
        <w:pStyle w:val="Geenafstand"/>
        <w:rPr>
          <w:b/>
          <w:bCs/>
        </w:rPr>
      </w:pPr>
      <w:r w:rsidRPr="00B57CF8">
        <w:rPr>
          <w:b/>
          <w:bCs/>
        </w:rPr>
        <w:t>Geloofsbelijdenis</w:t>
      </w:r>
    </w:p>
    <w:p w14:paraId="107EBB7F" w14:textId="77777777" w:rsidR="00B57CF8" w:rsidRDefault="00B57CF8" w:rsidP="00B57CF8">
      <w:pPr>
        <w:pStyle w:val="Geenafstand"/>
      </w:pPr>
    </w:p>
    <w:p w14:paraId="046E5C00" w14:textId="5E05684A" w:rsidR="00890796" w:rsidRPr="00B57CF8" w:rsidRDefault="00890796" w:rsidP="00B57CF8">
      <w:pPr>
        <w:pStyle w:val="Geenafstand"/>
        <w:rPr>
          <w:b/>
          <w:bCs/>
        </w:rPr>
      </w:pPr>
      <w:r w:rsidRPr="00B57CF8">
        <w:rPr>
          <w:b/>
          <w:bCs/>
        </w:rPr>
        <w:t xml:space="preserve">Zingen: Psalm </w:t>
      </w:r>
      <w:r w:rsidR="002158CD" w:rsidRPr="00B57CF8">
        <w:rPr>
          <w:b/>
          <w:bCs/>
        </w:rPr>
        <w:t>96</w:t>
      </w:r>
      <w:r w:rsidRPr="00B57CF8">
        <w:rPr>
          <w:b/>
          <w:bCs/>
        </w:rPr>
        <w:t>: 7 (</w:t>
      </w:r>
      <w:r w:rsidR="002158CD" w:rsidRPr="00B57CF8">
        <w:rPr>
          <w:b/>
          <w:bCs/>
        </w:rPr>
        <w:t>Liedboek 1973</w:t>
      </w:r>
      <w:r w:rsidRPr="00B57CF8">
        <w:rPr>
          <w:b/>
          <w:bCs/>
        </w:rPr>
        <w:t>)</w:t>
      </w:r>
    </w:p>
    <w:p w14:paraId="18CC1091" w14:textId="77777777" w:rsidR="00890796" w:rsidRPr="00890796" w:rsidRDefault="00890796" w:rsidP="00B57CF8">
      <w:pPr>
        <w:pStyle w:val="Geenafstand"/>
        <w:sectPr w:rsidR="00890796" w:rsidRPr="00890796" w:rsidSect="008672F5">
          <w:type w:val="continuous"/>
          <w:pgSz w:w="11906" w:h="16838"/>
          <w:pgMar w:top="1417" w:right="1417" w:bottom="1417" w:left="1417" w:header="708" w:footer="708" w:gutter="0"/>
          <w:cols w:space="708"/>
          <w:docGrid w:linePitch="360"/>
        </w:sectPr>
      </w:pPr>
    </w:p>
    <w:p w14:paraId="295199EB" w14:textId="77777777" w:rsidR="002158CD" w:rsidRDefault="002158CD" w:rsidP="00B57CF8">
      <w:pPr>
        <w:pStyle w:val="Geenafstand"/>
      </w:pPr>
      <w:r>
        <w:t>Zo zal zijn koninkrijk beginnen.</w:t>
      </w:r>
    </w:p>
    <w:p w14:paraId="3A8AA10A" w14:textId="77777777" w:rsidR="002158CD" w:rsidRDefault="002158CD" w:rsidP="00B57CF8">
      <w:pPr>
        <w:pStyle w:val="Geenafstand"/>
      </w:pPr>
      <w:r>
        <w:t>De Rechter rijdt de wereld binnen,</w:t>
      </w:r>
    </w:p>
    <w:p w14:paraId="7350E036" w14:textId="77777777" w:rsidR="002158CD" w:rsidRDefault="002158CD" w:rsidP="00B57CF8">
      <w:pPr>
        <w:pStyle w:val="Geenafstand"/>
      </w:pPr>
      <w:r>
        <w:t>Hij richt de aarde naar zijn recht,</w:t>
      </w:r>
    </w:p>
    <w:p w14:paraId="00B660D2" w14:textId="77777777" w:rsidR="002158CD" w:rsidRPr="00F90AD4" w:rsidRDefault="002158CD" w:rsidP="00B57CF8">
      <w:pPr>
        <w:pStyle w:val="Geenafstand"/>
        <w:rPr>
          <w:b/>
          <w:bCs/>
        </w:rPr>
      </w:pPr>
      <w:r>
        <w:t>het pleit der volken wordt beslecht.</w:t>
      </w:r>
    </w:p>
    <w:p w14:paraId="5E573F5D" w14:textId="77777777" w:rsidR="00890796" w:rsidRDefault="002158CD" w:rsidP="00B57CF8">
      <w:pPr>
        <w:pStyle w:val="Geenafstand"/>
      </w:pPr>
      <w:r>
        <w:t>Zijn trouw en waarheid overwinnen.</w:t>
      </w:r>
    </w:p>
    <w:p w14:paraId="25D84EB3" w14:textId="77777777" w:rsidR="00F90AD4" w:rsidRDefault="00F90AD4" w:rsidP="00B57CF8">
      <w:pPr>
        <w:pStyle w:val="Geenafstand"/>
      </w:pPr>
    </w:p>
    <w:p w14:paraId="69F8FC94" w14:textId="1D20C0BA" w:rsidR="00835F1B" w:rsidRPr="00835F1B" w:rsidRDefault="00835F1B" w:rsidP="00B57CF8">
      <w:pPr>
        <w:pStyle w:val="Geenafstand"/>
        <w:rPr>
          <w:b/>
          <w:bCs/>
        </w:rPr>
      </w:pPr>
      <w:r w:rsidRPr="00835F1B">
        <w:rPr>
          <w:b/>
          <w:bCs/>
        </w:rPr>
        <w:t>Gebed.</w:t>
      </w:r>
    </w:p>
    <w:p w14:paraId="52CA6C1A" w14:textId="75CA38FB" w:rsidR="00835F1B" w:rsidRDefault="00835F1B" w:rsidP="00B57CF8">
      <w:pPr>
        <w:pStyle w:val="Geenafstand"/>
        <w:sectPr w:rsidR="00835F1B" w:rsidSect="002158CD">
          <w:type w:val="continuous"/>
          <w:pgSz w:w="11906" w:h="16838"/>
          <w:pgMar w:top="1417" w:right="1417" w:bottom="1417" w:left="1417" w:header="708" w:footer="708" w:gutter="0"/>
          <w:cols w:space="708"/>
          <w:docGrid w:linePitch="360"/>
        </w:sectPr>
      </w:pPr>
    </w:p>
    <w:p w14:paraId="7559D85C" w14:textId="77777777" w:rsidR="00F90AD4" w:rsidRDefault="00F90AD4" w:rsidP="00B57CF8">
      <w:pPr>
        <w:pStyle w:val="Geenafstand"/>
        <w:ind w:left="-4962"/>
        <w:sectPr w:rsidR="00F90AD4" w:rsidSect="00F90AD4">
          <w:type w:val="continuous"/>
          <w:pgSz w:w="11906" w:h="16838"/>
          <w:pgMar w:top="1417" w:right="1417" w:bottom="1417" w:left="1417" w:header="708" w:footer="708" w:gutter="0"/>
          <w:cols w:space="708"/>
          <w:docGrid w:linePitch="360"/>
        </w:sectPr>
      </w:pP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0774E9">
          <w:type w:val="continuous"/>
          <w:pgSz w:w="11906" w:h="16838"/>
          <w:pgMar w:top="1417" w:right="1417" w:bottom="1417" w:left="1417" w:header="708" w:footer="708" w:gutter="0"/>
          <w:cols w:num="2" w:space="708"/>
          <w:docGrid w:linePitch="360"/>
        </w:sectPr>
      </w:pPr>
    </w:p>
    <w:p w14:paraId="10A19A5E" w14:textId="05FA1AB5" w:rsidR="000774E9" w:rsidRPr="00F90AD4" w:rsidRDefault="005411E3" w:rsidP="00B57CF8">
      <w:pPr>
        <w:pStyle w:val="Geenafstand"/>
        <w:rPr>
          <w:b/>
          <w:bCs/>
        </w:rPr>
      </w:pPr>
      <w:r w:rsidRPr="00F90AD4">
        <w:rPr>
          <w:b/>
          <w:bCs/>
        </w:rPr>
        <w:t>Schriftlezing</w:t>
      </w:r>
      <w:r w:rsidR="000774E9" w:rsidRPr="00F90AD4">
        <w:rPr>
          <w:b/>
          <w:bCs/>
        </w:rPr>
        <w:t xml:space="preserve"> </w:t>
      </w:r>
      <w:r w:rsidR="00807014" w:rsidRPr="00F90AD4">
        <w:rPr>
          <w:b/>
          <w:bCs/>
        </w:rPr>
        <w:t>:</w:t>
      </w:r>
      <w:r w:rsidR="000774E9" w:rsidRPr="00F90AD4">
        <w:rPr>
          <w:b/>
          <w:bCs/>
        </w:rPr>
        <w:t xml:space="preserve"> </w:t>
      </w:r>
      <w:r w:rsidR="002158CD" w:rsidRPr="00F90AD4">
        <w:rPr>
          <w:b/>
          <w:bCs/>
        </w:rPr>
        <w:t>1 Thessaloni</w:t>
      </w:r>
      <w:r w:rsidR="003C0362" w:rsidRPr="00F90AD4">
        <w:rPr>
          <w:b/>
          <w:bCs/>
        </w:rPr>
        <w:t>c</w:t>
      </w:r>
      <w:r w:rsidR="002158CD" w:rsidRPr="00F90AD4">
        <w:rPr>
          <w:b/>
          <w:bCs/>
        </w:rPr>
        <w:t>en</w:t>
      </w:r>
      <w:r w:rsidR="003C0362" w:rsidRPr="00F90AD4">
        <w:rPr>
          <w:b/>
          <w:bCs/>
        </w:rPr>
        <w:t>z</w:t>
      </w:r>
      <w:r w:rsidR="002158CD" w:rsidRPr="00F90AD4">
        <w:rPr>
          <w:b/>
          <w:bCs/>
        </w:rPr>
        <w:t xml:space="preserve">en </w:t>
      </w:r>
      <w:r w:rsidR="00807014" w:rsidRPr="00F90AD4">
        <w:rPr>
          <w:b/>
          <w:bCs/>
        </w:rPr>
        <w:t xml:space="preserve">4 : 13 – 18 </w:t>
      </w:r>
      <w:r w:rsidR="000774E9" w:rsidRPr="00F90AD4">
        <w:rPr>
          <w:b/>
          <w:bCs/>
        </w:rPr>
        <w:t>(</w:t>
      </w:r>
      <w:r w:rsidR="00890796" w:rsidRPr="00F90AD4">
        <w:rPr>
          <w:b/>
          <w:bCs/>
        </w:rPr>
        <w:t>HSV</w:t>
      </w:r>
      <w:r w:rsidR="000774E9" w:rsidRPr="00F90AD4">
        <w:rPr>
          <w:b/>
          <w:bCs/>
        </w:rPr>
        <w:t>)</w:t>
      </w:r>
    </w:p>
    <w:p w14:paraId="229ACB24" w14:textId="77777777" w:rsidR="00263B9A" w:rsidRDefault="00263B9A" w:rsidP="00B57CF8">
      <w:pPr>
        <w:pStyle w:val="Geenafstand"/>
      </w:pPr>
      <w:r>
        <w:t xml:space="preserve">13Maar ik wil niet, broeders, dat u onwetend bent ten aanzien van hen die ontslapen zijn, </w:t>
      </w:r>
    </w:p>
    <w:p w14:paraId="6A6F1E5A" w14:textId="77777777" w:rsidR="00263B9A" w:rsidRDefault="00263B9A" w:rsidP="00B57CF8">
      <w:pPr>
        <w:pStyle w:val="Geenafstand"/>
      </w:pPr>
      <w:r>
        <w:t>opdat u niet bedroefd bent zoals ook de anderen, die geen hoop hebben.</w:t>
      </w:r>
    </w:p>
    <w:p w14:paraId="43EC5A0E" w14:textId="77777777" w:rsidR="00263B9A" w:rsidRDefault="00263B9A" w:rsidP="00B57CF8">
      <w:pPr>
        <w:pStyle w:val="Geenafstand"/>
      </w:pPr>
      <w:r>
        <w:t>14Want als wij geloven dat Jezus gestorven en opgestaan is, zal ook God op dezelfde wijze hen die in Jezus ontslapen zijn, terugbrengen met Hem.</w:t>
      </w:r>
    </w:p>
    <w:p w14:paraId="01B850EF" w14:textId="4A9FEA8F" w:rsidR="00263B9A" w:rsidRDefault="00263B9A" w:rsidP="00B57CF8">
      <w:pPr>
        <w:pStyle w:val="Geenafstand"/>
      </w:pPr>
      <w:r>
        <w:t>15Want dit zeggen wij u met een woord van de Heere, dat wij die levend zullen overblijven tot de komst van de Heere, de ontslapenen beslist niet zullen voorgaan.</w:t>
      </w:r>
    </w:p>
    <w:p w14:paraId="1FE154B3" w14:textId="73F63B06" w:rsidR="00263B9A" w:rsidRDefault="00263B9A" w:rsidP="00B57CF8">
      <w:pPr>
        <w:pStyle w:val="Geenafstand"/>
      </w:pPr>
      <w:r>
        <w:t>16Want de Heere Zelf zal met een geroep, met de stem van een aartsengel en met een bazuin van God neerdalen uit de hemel. En de doden die in Christus zijn, zullen eerst opstaan.</w:t>
      </w:r>
    </w:p>
    <w:p w14:paraId="227B1B70" w14:textId="77777777" w:rsidR="00263B9A" w:rsidRDefault="00263B9A" w:rsidP="00B57CF8">
      <w:pPr>
        <w:pStyle w:val="Geenafstand"/>
      </w:pPr>
      <w:r>
        <w:t>17Daarna zullen wij, de levenden die overgebleven zijn, samen met hen opgenomen worden in de wolken, naar een ontmoeting met de Heere in de lucht. En zo zullen wij altijd bij de Heere zijn.</w:t>
      </w:r>
    </w:p>
    <w:p w14:paraId="6E5F2EB9" w14:textId="67D86B4E" w:rsidR="00385CE5" w:rsidRPr="00890796" w:rsidRDefault="00263B9A" w:rsidP="00B57CF8">
      <w:pPr>
        <w:pStyle w:val="Geenafstand"/>
      </w:pPr>
      <w:r>
        <w:t>18Zo dan, troost elkaar met deze woorden.</w:t>
      </w:r>
    </w:p>
    <w:p w14:paraId="4AA05F26" w14:textId="77777777" w:rsidR="00EB225C" w:rsidRDefault="00EB225C" w:rsidP="00B57CF8">
      <w:pPr>
        <w:pStyle w:val="Geenafstand"/>
      </w:pPr>
    </w:p>
    <w:p w14:paraId="2F440D5B" w14:textId="77777777" w:rsidR="00807014" w:rsidRDefault="00807014" w:rsidP="00B57CF8">
      <w:pPr>
        <w:pStyle w:val="Geenafstand"/>
      </w:pPr>
    </w:p>
    <w:p w14:paraId="442A9F53" w14:textId="77777777" w:rsidR="000774E9" w:rsidRPr="00890796" w:rsidRDefault="000774E9" w:rsidP="00B57CF8">
      <w:pPr>
        <w:pStyle w:val="Geenafstand"/>
        <w:sectPr w:rsidR="000774E9" w:rsidRPr="00890796" w:rsidSect="00807014">
          <w:type w:val="continuous"/>
          <w:pgSz w:w="11906" w:h="16838"/>
          <w:pgMar w:top="1417" w:right="1417" w:bottom="1417" w:left="1417" w:header="708" w:footer="708" w:gutter="0"/>
          <w:cols w:space="708"/>
          <w:docGrid w:linePitch="360"/>
        </w:sectPr>
      </w:pPr>
    </w:p>
    <w:p w14:paraId="2E7F742F" w14:textId="369A996C" w:rsidR="005411E3" w:rsidRPr="00F90AD4" w:rsidRDefault="00807014" w:rsidP="00B57CF8">
      <w:pPr>
        <w:pStyle w:val="Geenafstand"/>
        <w:rPr>
          <w:b/>
          <w:bCs/>
        </w:rPr>
      </w:pPr>
      <w:r w:rsidRPr="00F90AD4">
        <w:rPr>
          <w:b/>
          <w:bCs/>
        </w:rPr>
        <w:t>Verkondiging</w:t>
      </w:r>
    </w:p>
    <w:p w14:paraId="69947B40" w14:textId="77777777" w:rsidR="00807014" w:rsidRDefault="00807014" w:rsidP="00B57CF8">
      <w:pPr>
        <w:pStyle w:val="Geenafstand"/>
      </w:pPr>
    </w:p>
    <w:p w14:paraId="0A1DCB2A" w14:textId="3D910EF6" w:rsidR="00890796" w:rsidRPr="00F90AD4" w:rsidRDefault="00890796" w:rsidP="00B57CF8">
      <w:pPr>
        <w:pStyle w:val="Geenafstand"/>
        <w:rPr>
          <w:b/>
          <w:bCs/>
        </w:rPr>
        <w:sectPr w:rsidR="00890796" w:rsidRPr="00F90AD4" w:rsidSect="002C4CF2">
          <w:type w:val="continuous"/>
          <w:pgSz w:w="11906" w:h="16838"/>
          <w:pgMar w:top="1417" w:right="1417" w:bottom="1417" w:left="1417" w:header="708" w:footer="708" w:gutter="0"/>
          <w:cols w:space="708"/>
          <w:docGrid w:linePitch="360"/>
        </w:sectPr>
      </w:pPr>
      <w:r w:rsidRPr="00F90AD4">
        <w:rPr>
          <w:b/>
          <w:bCs/>
        </w:rPr>
        <w:lastRenderedPageBreak/>
        <w:t xml:space="preserve">Zingen: </w:t>
      </w:r>
      <w:r w:rsidR="00807014" w:rsidRPr="00F90AD4">
        <w:rPr>
          <w:b/>
          <w:bCs/>
        </w:rPr>
        <w:t>Psalm 27 : 7 (OB)</w:t>
      </w:r>
    </w:p>
    <w:p w14:paraId="5DAF71AA" w14:textId="77777777" w:rsidR="001A1011" w:rsidRDefault="001A1011" w:rsidP="001A1011">
      <w:pPr>
        <w:pStyle w:val="Geenafstand"/>
      </w:pPr>
      <w:r>
        <w:t>Zo ik niet had geloofd, dat in dit leven</w:t>
      </w:r>
    </w:p>
    <w:p w14:paraId="2EA868B1" w14:textId="77777777" w:rsidR="001A1011" w:rsidRDefault="001A1011" w:rsidP="001A1011">
      <w:pPr>
        <w:pStyle w:val="Geenafstand"/>
      </w:pPr>
      <w:r>
        <w:t>Mijn ziel Gods gunst en hulp genieten zou,</w:t>
      </w:r>
    </w:p>
    <w:p w14:paraId="0DC5114A" w14:textId="77777777" w:rsidR="001A1011" w:rsidRDefault="001A1011" w:rsidP="001A1011">
      <w:pPr>
        <w:pStyle w:val="Geenafstand"/>
      </w:pPr>
      <w:r>
        <w:t>Mijn God, waar was mijn hoop, mijn moed, gebleven?</w:t>
      </w:r>
    </w:p>
    <w:p w14:paraId="5C350631" w14:textId="77777777" w:rsidR="001A1011" w:rsidRDefault="001A1011" w:rsidP="001A1011">
      <w:pPr>
        <w:pStyle w:val="Geenafstand"/>
      </w:pPr>
      <w:r>
        <w:t>Ik was vergaan in al mijn smart en rouw.</w:t>
      </w:r>
    </w:p>
    <w:p w14:paraId="793B7C7C" w14:textId="77777777" w:rsidR="001A1011" w:rsidRDefault="001A1011" w:rsidP="001A1011">
      <w:pPr>
        <w:pStyle w:val="Geenafstand"/>
      </w:pPr>
      <w:r>
        <w:t>Wacht op den HEER, godvruchte schaar, houd moed:</w:t>
      </w:r>
    </w:p>
    <w:p w14:paraId="7A239675" w14:textId="77777777" w:rsidR="001A1011" w:rsidRDefault="001A1011" w:rsidP="001A1011">
      <w:pPr>
        <w:pStyle w:val="Geenafstand"/>
      </w:pPr>
      <w:r>
        <w:t>Hij is getrouw, de bron van alle goed;</w:t>
      </w:r>
    </w:p>
    <w:p w14:paraId="424FF89F" w14:textId="77777777" w:rsidR="001A1011" w:rsidRDefault="001A1011" w:rsidP="001A1011">
      <w:pPr>
        <w:pStyle w:val="Geenafstand"/>
      </w:pPr>
      <w:r>
        <w:t>Zo daalt Zijn kracht op u in zwakheid neer;</w:t>
      </w:r>
    </w:p>
    <w:p w14:paraId="2C6548E8" w14:textId="77777777" w:rsidR="00807014" w:rsidRDefault="001A1011" w:rsidP="001A1011">
      <w:pPr>
        <w:pStyle w:val="Geenafstand"/>
      </w:pPr>
      <w:r>
        <w:t>Wacht dan, ja wacht, verlaat u op den HEER.</w:t>
      </w:r>
    </w:p>
    <w:p w14:paraId="65ECCB87" w14:textId="77777777" w:rsidR="001A1011" w:rsidRDefault="001A1011" w:rsidP="001A1011">
      <w:pPr>
        <w:pStyle w:val="Geenafstand"/>
      </w:pPr>
    </w:p>
    <w:p w14:paraId="0F153B5B" w14:textId="44AAC24D" w:rsidR="001A1011" w:rsidRDefault="001A1011" w:rsidP="001A1011">
      <w:pPr>
        <w:pStyle w:val="Geenafstand"/>
        <w:sectPr w:rsidR="001A1011" w:rsidSect="00807014">
          <w:type w:val="continuous"/>
          <w:pgSz w:w="11906" w:h="16838"/>
          <w:pgMar w:top="1417" w:right="1417" w:bottom="1417" w:left="1417" w:header="708" w:footer="708" w:gutter="0"/>
          <w:cols w:space="708"/>
          <w:docGrid w:linePitch="360"/>
        </w:sectPr>
      </w:pPr>
    </w:p>
    <w:p w14:paraId="2B4C73B1" w14:textId="387DE8EC" w:rsidR="005411E3" w:rsidRDefault="005411E3" w:rsidP="00B57CF8">
      <w:pPr>
        <w:pStyle w:val="Geenafstand"/>
        <w:rPr>
          <w:b/>
          <w:bCs/>
        </w:rPr>
      </w:pPr>
      <w:r w:rsidRPr="00F90AD4">
        <w:rPr>
          <w:b/>
          <w:bCs/>
        </w:rPr>
        <w:t>Dankgebed</w:t>
      </w:r>
    </w:p>
    <w:p w14:paraId="0A0F5309" w14:textId="77777777" w:rsidR="00F90AD4" w:rsidRPr="00F90AD4" w:rsidRDefault="00F90AD4" w:rsidP="00B57CF8">
      <w:pPr>
        <w:pStyle w:val="Geenafstand"/>
        <w:rPr>
          <w:b/>
          <w:bCs/>
        </w:rPr>
      </w:pPr>
    </w:p>
    <w:p w14:paraId="620D7FB2" w14:textId="77777777" w:rsidR="00385CE5" w:rsidRPr="00F90AD4" w:rsidRDefault="00385CE5" w:rsidP="00B57CF8">
      <w:pPr>
        <w:pStyle w:val="Geenafstand"/>
        <w:rPr>
          <w:b/>
          <w:bCs/>
        </w:rPr>
      </w:pPr>
      <w:r w:rsidRPr="00F90AD4">
        <w:rPr>
          <w:b/>
          <w:bCs/>
        </w:rPr>
        <w:t>Collecte</w:t>
      </w:r>
    </w:p>
    <w:p w14:paraId="3AE8CD8B" w14:textId="77777777" w:rsidR="00385CE5" w:rsidRPr="00385CE5" w:rsidRDefault="00385CE5" w:rsidP="00B57CF8">
      <w:pPr>
        <w:pStyle w:val="Geenafstand"/>
      </w:pPr>
      <w:r w:rsidRPr="00385CE5">
        <w:t xml:space="preserve">Op de website van de kerk kunt u lezen hoe u een gift kunt doen. </w:t>
      </w:r>
    </w:p>
    <w:p w14:paraId="10222D55" w14:textId="77777777" w:rsidR="00385CE5" w:rsidRPr="00385CE5" w:rsidRDefault="00385CE5" w:rsidP="00B57CF8">
      <w:pPr>
        <w:pStyle w:val="Geenafstand"/>
      </w:pPr>
      <w:r w:rsidRPr="00385CE5">
        <w:t xml:space="preserve">Bijvoorbeeld. door een overboeking op het rekeningnummer van de kerk en/of diaconie. </w:t>
      </w:r>
    </w:p>
    <w:p w14:paraId="0A31D592" w14:textId="77777777" w:rsidR="00385CE5" w:rsidRPr="00385CE5" w:rsidRDefault="00385CE5" w:rsidP="00B57CF8">
      <w:pPr>
        <w:pStyle w:val="Geenafstand"/>
      </w:pPr>
      <w:r w:rsidRPr="00385CE5">
        <w:t>De rekeningnummers zijn:</w:t>
      </w:r>
    </w:p>
    <w:p w14:paraId="34DB04A7" w14:textId="77777777" w:rsidR="00385CE5" w:rsidRPr="00385CE5" w:rsidRDefault="00385CE5" w:rsidP="00B57CF8">
      <w:pPr>
        <w:pStyle w:val="Geenafstand"/>
      </w:pPr>
      <w:r w:rsidRPr="00385CE5">
        <w:t>•</w:t>
      </w:r>
      <w:r w:rsidRPr="00385CE5">
        <w:tab/>
        <w:t>Diaconie:</w:t>
      </w:r>
      <w:r w:rsidRPr="00385CE5">
        <w:tab/>
        <w:t xml:space="preserve"> NL12 RABO 0325 7023 65</w:t>
      </w:r>
    </w:p>
    <w:p w14:paraId="773D3D46" w14:textId="514E4080" w:rsidR="00385CE5" w:rsidRDefault="00385CE5" w:rsidP="00B57CF8">
      <w:pPr>
        <w:pStyle w:val="Geenafstand"/>
      </w:pPr>
      <w:r w:rsidRPr="00385CE5">
        <w:t>•</w:t>
      </w:r>
      <w:r w:rsidRPr="00385CE5">
        <w:tab/>
        <w:t>Kerk:</w:t>
      </w:r>
      <w:r w:rsidRPr="00385CE5">
        <w:tab/>
      </w:r>
      <w:r w:rsidRPr="00385CE5">
        <w:tab/>
        <w:t xml:space="preserve"> NL36 RABO 0325 7034 85</w:t>
      </w:r>
    </w:p>
    <w:p w14:paraId="44B8C4DC" w14:textId="77777777" w:rsidR="00385CE5" w:rsidRPr="00385CE5" w:rsidRDefault="00385CE5" w:rsidP="00B57CF8">
      <w:pPr>
        <w:pStyle w:val="Geenafstand"/>
      </w:pPr>
    </w:p>
    <w:p w14:paraId="37727954" w14:textId="4F37883F" w:rsidR="005411E3" w:rsidRPr="00F90AD4" w:rsidRDefault="005411E3" w:rsidP="00B57CF8">
      <w:pPr>
        <w:pStyle w:val="Geenafstand"/>
        <w:rPr>
          <w:b/>
          <w:bCs/>
        </w:rPr>
      </w:pPr>
      <w:r w:rsidRPr="00F90AD4">
        <w:rPr>
          <w:b/>
          <w:bCs/>
        </w:rPr>
        <w:t>Zingen</w:t>
      </w:r>
      <w:r w:rsidR="00A320D4" w:rsidRPr="00F90AD4">
        <w:rPr>
          <w:b/>
          <w:bCs/>
        </w:rPr>
        <w:t xml:space="preserve">: </w:t>
      </w:r>
      <w:r w:rsidR="00807014" w:rsidRPr="00F90AD4">
        <w:rPr>
          <w:b/>
          <w:bCs/>
        </w:rPr>
        <w:t>Gezang 300: 3 en 4</w:t>
      </w:r>
      <w:r w:rsidR="00890796" w:rsidRPr="00F90AD4">
        <w:rPr>
          <w:b/>
          <w:bCs/>
        </w:rPr>
        <w:t xml:space="preserve"> (</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8672F5">
          <w:type w:val="continuous"/>
          <w:pgSz w:w="11906" w:h="16838"/>
          <w:pgMar w:top="1417" w:right="1417" w:bottom="1417" w:left="1417" w:header="708" w:footer="708" w:gutter="0"/>
          <w:cols w:space="708"/>
          <w:docGrid w:linePitch="360"/>
        </w:sectPr>
      </w:pPr>
    </w:p>
    <w:p w14:paraId="47869E16" w14:textId="77777777" w:rsidR="00807014" w:rsidRPr="001A1011" w:rsidRDefault="00807014" w:rsidP="00B57CF8">
      <w:pPr>
        <w:pStyle w:val="Geenafstand"/>
      </w:pPr>
      <w:r w:rsidRPr="001A1011">
        <w:t>3</w:t>
      </w:r>
    </w:p>
    <w:p w14:paraId="126B865D" w14:textId="77777777" w:rsidR="00807014" w:rsidRDefault="00807014" w:rsidP="00B57CF8">
      <w:pPr>
        <w:pStyle w:val="Geenafstand"/>
      </w:pPr>
      <w:r>
        <w:t>Roep de doden tot getuigen</w:t>
      </w:r>
    </w:p>
    <w:p w14:paraId="420E657E" w14:textId="77777777" w:rsidR="00807014" w:rsidRDefault="00807014" w:rsidP="00B57CF8">
      <w:pPr>
        <w:pStyle w:val="Geenafstand"/>
      </w:pPr>
      <w:r>
        <w:t>dat Gij van oudsher regeert,</w:t>
      </w:r>
    </w:p>
    <w:p w14:paraId="3D586618" w14:textId="77777777" w:rsidR="00807014" w:rsidRDefault="00807014" w:rsidP="00B57CF8">
      <w:pPr>
        <w:pStyle w:val="Geenafstand"/>
      </w:pPr>
      <w:r>
        <w:t>roep hen die men dwong te zwijgen,</w:t>
      </w:r>
    </w:p>
    <w:p w14:paraId="03517FF6" w14:textId="77777777" w:rsidR="00807014" w:rsidRDefault="00807014" w:rsidP="00B57CF8">
      <w:pPr>
        <w:pStyle w:val="Geenafstand"/>
      </w:pPr>
      <w:r>
        <w:t>die de wereld heeft geweerd,</w:t>
      </w:r>
    </w:p>
    <w:p w14:paraId="68A6C0A7" w14:textId="77777777" w:rsidR="00807014" w:rsidRDefault="00807014" w:rsidP="00B57CF8">
      <w:pPr>
        <w:pStyle w:val="Geenafstand"/>
      </w:pPr>
      <w:r>
        <w:t>richt omhoog wat wist te buigen,</w:t>
      </w:r>
    </w:p>
    <w:p w14:paraId="6039C107" w14:textId="77777777" w:rsidR="00807014" w:rsidRDefault="00807014" w:rsidP="00B57CF8">
      <w:pPr>
        <w:pStyle w:val="Geenafstand"/>
      </w:pPr>
      <w:r>
        <w:t>kroon wat aanzien heeft ontbeerd.</w:t>
      </w:r>
    </w:p>
    <w:p w14:paraId="22AF0BC7" w14:textId="77777777" w:rsidR="00807014" w:rsidRDefault="00807014" w:rsidP="00B57CF8">
      <w:pPr>
        <w:pStyle w:val="Geenafstand"/>
      </w:pPr>
    </w:p>
    <w:p w14:paraId="306389CA" w14:textId="77777777" w:rsidR="00807014" w:rsidRDefault="00807014" w:rsidP="00B57CF8">
      <w:pPr>
        <w:pStyle w:val="Geenafstand"/>
      </w:pPr>
      <w:r>
        <w:t>4</w:t>
      </w:r>
    </w:p>
    <w:p w14:paraId="75A9E292" w14:textId="77777777" w:rsidR="00807014" w:rsidRDefault="00807014" w:rsidP="00B57CF8">
      <w:pPr>
        <w:pStyle w:val="Geenafstand"/>
      </w:pPr>
      <w:r>
        <w:t>Als de graven openbreken</w:t>
      </w:r>
    </w:p>
    <w:p w14:paraId="1165F33A" w14:textId="77777777" w:rsidR="00807014" w:rsidRDefault="00807014" w:rsidP="00B57CF8">
      <w:pPr>
        <w:pStyle w:val="Geenafstand"/>
      </w:pPr>
      <w:r>
        <w:t>en de mensenstroom vangt aan</w:t>
      </w:r>
    </w:p>
    <w:p w14:paraId="0F30B909" w14:textId="77777777" w:rsidR="00807014" w:rsidRDefault="00807014" w:rsidP="00B57CF8">
      <w:pPr>
        <w:pStyle w:val="Geenafstand"/>
      </w:pPr>
      <w:r>
        <w:t>om de loftrompet te steken</w:t>
      </w:r>
    </w:p>
    <w:p w14:paraId="5B375440" w14:textId="77777777" w:rsidR="00807014" w:rsidRDefault="00807014" w:rsidP="00B57CF8">
      <w:pPr>
        <w:pStyle w:val="Geenafstand"/>
      </w:pPr>
      <w:r>
        <w:t>en uw hofstad in te gaan:</w:t>
      </w:r>
    </w:p>
    <w:p w14:paraId="74A80E1D" w14:textId="77777777" w:rsidR="00807014" w:rsidRDefault="00807014" w:rsidP="00B57CF8">
      <w:pPr>
        <w:pStyle w:val="Geenafstand"/>
      </w:pPr>
      <w:r>
        <w:t>Heer, laat ons dan niet ontbreken,</w:t>
      </w:r>
    </w:p>
    <w:p w14:paraId="7D82C847" w14:textId="6E3259D4" w:rsidR="00807014" w:rsidRDefault="00807014" w:rsidP="00B57CF8">
      <w:pPr>
        <w:pStyle w:val="Geenafstand"/>
      </w:pPr>
      <w:r>
        <w:t>want de traagheid grijpt ons aan.</w:t>
      </w:r>
    </w:p>
    <w:p w14:paraId="3874A0D9" w14:textId="77777777" w:rsidR="00807014" w:rsidRDefault="00807014" w:rsidP="00B57CF8">
      <w:pPr>
        <w:pStyle w:val="Geenafstand"/>
      </w:pPr>
    </w:p>
    <w:p w14:paraId="1BB09DF2" w14:textId="1CAD1E6B" w:rsidR="005411E3" w:rsidRPr="00F90AD4" w:rsidRDefault="005411E3" w:rsidP="00B57CF8">
      <w:pPr>
        <w:pStyle w:val="Geenafstand"/>
        <w:rPr>
          <w:b/>
          <w:bCs/>
        </w:rPr>
      </w:pPr>
      <w:r w:rsidRPr="00F90AD4">
        <w:rPr>
          <w:b/>
          <w:bCs/>
        </w:rPr>
        <w:t xml:space="preserve">Zegen </w:t>
      </w:r>
    </w:p>
    <w:p w14:paraId="27202BCD" w14:textId="77777777" w:rsidR="00807014" w:rsidRPr="00385CE5" w:rsidRDefault="00807014" w:rsidP="00B57CF8">
      <w:pPr>
        <w:pStyle w:val="Geenafstand"/>
      </w:pPr>
    </w:p>
    <w:sectPr w:rsidR="00807014" w:rsidRPr="00385CE5" w:rsidSect="008672F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A2019" w14:textId="77777777" w:rsidR="00621F25" w:rsidRDefault="00621F25" w:rsidP="00C05C51">
      <w:pPr>
        <w:spacing w:after="0" w:line="240" w:lineRule="auto"/>
      </w:pPr>
      <w:r>
        <w:separator/>
      </w:r>
    </w:p>
  </w:endnote>
  <w:endnote w:type="continuationSeparator" w:id="0">
    <w:p w14:paraId="4402ECDB" w14:textId="77777777" w:rsidR="00621F25" w:rsidRDefault="00621F25"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E12B5" w14:textId="77777777" w:rsidR="00621F25" w:rsidRDefault="00621F25" w:rsidP="00C05C51">
      <w:pPr>
        <w:spacing w:after="0" w:line="240" w:lineRule="auto"/>
      </w:pPr>
      <w:r>
        <w:separator/>
      </w:r>
    </w:p>
  </w:footnote>
  <w:footnote w:type="continuationSeparator" w:id="0">
    <w:p w14:paraId="37F80B83" w14:textId="77777777" w:rsidR="00621F25" w:rsidRDefault="00621F25"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7774442"/>
      <w:docPartObj>
        <w:docPartGallery w:val="Page Numbers (Top of Page)"/>
        <w:docPartUnique/>
      </w:docPartObj>
    </w:sdtPr>
    <w:sdtEndPr/>
    <w:sdtContent>
      <w:p w14:paraId="1428518B" w14:textId="773DA1DC" w:rsidR="00C05C51" w:rsidRDefault="00C05C51">
        <w:pPr>
          <w:pStyle w:val="Koptekst"/>
          <w:jc w:val="center"/>
        </w:pPr>
        <w:r>
          <w:fldChar w:fldCharType="begin"/>
        </w:r>
        <w:r>
          <w:instrText>PAGE   \* MERGEFORMAT</w:instrText>
        </w:r>
        <w:r>
          <w:fldChar w:fldCharType="separate"/>
        </w:r>
        <w:r>
          <w:t>2</w:t>
        </w:r>
        <w:r>
          <w:fldChar w:fldCharType="end"/>
        </w:r>
      </w:p>
    </w:sdtContent>
  </w:sdt>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qgUAqFWm5iwAAAA="/>
  </w:docVars>
  <w:rsids>
    <w:rsidRoot w:val="005411E3"/>
    <w:rsid w:val="000774E9"/>
    <w:rsid w:val="00162BC5"/>
    <w:rsid w:val="001A1011"/>
    <w:rsid w:val="002158CD"/>
    <w:rsid w:val="00263B9A"/>
    <w:rsid w:val="002B4A3C"/>
    <w:rsid w:val="002C4CF2"/>
    <w:rsid w:val="00317057"/>
    <w:rsid w:val="003638A1"/>
    <w:rsid w:val="00385CE5"/>
    <w:rsid w:val="003976B8"/>
    <w:rsid w:val="003C0362"/>
    <w:rsid w:val="003F7733"/>
    <w:rsid w:val="00416F06"/>
    <w:rsid w:val="00443284"/>
    <w:rsid w:val="00487252"/>
    <w:rsid w:val="005411E3"/>
    <w:rsid w:val="005673C3"/>
    <w:rsid w:val="00570376"/>
    <w:rsid w:val="006152E3"/>
    <w:rsid w:val="00621F25"/>
    <w:rsid w:val="00714176"/>
    <w:rsid w:val="00735793"/>
    <w:rsid w:val="00762F6F"/>
    <w:rsid w:val="00807014"/>
    <w:rsid w:val="00835F1B"/>
    <w:rsid w:val="008672F5"/>
    <w:rsid w:val="00890796"/>
    <w:rsid w:val="00A320D4"/>
    <w:rsid w:val="00B57CF8"/>
    <w:rsid w:val="00C05C51"/>
    <w:rsid w:val="00C73D49"/>
    <w:rsid w:val="00C96A7D"/>
    <w:rsid w:val="00D7292D"/>
    <w:rsid w:val="00D841F5"/>
    <w:rsid w:val="00DB4D8D"/>
    <w:rsid w:val="00EB225C"/>
    <w:rsid w:val="00F90186"/>
    <w:rsid w:val="00F90AD4"/>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478</Words>
  <Characters>2635</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6</cp:revision>
  <cp:lastPrinted>2021-10-20T18:46:00Z</cp:lastPrinted>
  <dcterms:created xsi:type="dcterms:W3CDTF">2021-11-19T09:30:00Z</dcterms:created>
  <dcterms:modified xsi:type="dcterms:W3CDTF">2021-11-19T19:28:00Z</dcterms:modified>
</cp:coreProperties>
</file>